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586F68" w14:textId="11614506" w:rsidR="004E4428" w:rsidRDefault="004F607D" w:rsidP="004F607D">
      <w:pPr>
        <w:pStyle w:val="Heading1"/>
      </w:pPr>
      <w:r>
        <w:t>Assignment 2.2 – Treemaps, Area plot, Stacked area plot and Step plots</w:t>
      </w:r>
    </w:p>
    <w:p w14:paraId="5BA1BFEF" w14:textId="674D1BF9" w:rsidR="004F607D" w:rsidRDefault="004F607D" w:rsidP="004F607D"/>
    <w:p w14:paraId="14370BBB" w14:textId="127F1EE7" w:rsidR="004F607D" w:rsidRDefault="004F607D" w:rsidP="004F607D">
      <w:pPr>
        <w:pStyle w:val="Heading2"/>
      </w:pPr>
      <w:r>
        <w:t>Tableau</w:t>
      </w:r>
    </w:p>
    <w:p w14:paraId="31D13659" w14:textId="789CD5BB" w:rsidR="004F607D" w:rsidRDefault="004F607D" w:rsidP="004F607D"/>
    <w:p w14:paraId="33C063FD" w14:textId="0568D3B0" w:rsidR="004F607D" w:rsidRDefault="004F607D" w:rsidP="004F607D">
      <w:pPr>
        <w:pStyle w:val="Heading3"/>
      </w:pPr>
      <w:r>
        <w:t>Treemap</w:t>
      </w:r>
    </w:p>
    <w:p w14:paraId="1B071E1C" w14:textId="7B1AC99F" w:rsidR="004F607D" w:rsidRDefault="004F607D" w:rsidP="004F607D">
      <w:pPr>
        <w:pStyle w:val="ListParagraph"/>
      </w:pPr>
    </w:p>
    <w:p w14:paraId="4DB5D478" w14:textId="6E8C3CD2" w:rsidR="004F607D" w:rsidRDefault="004F607D" w:rsidP="004F607D">
      <w:pPr>
        <w:pStyle w:val="ListParagraph"/>
      </w:pPr>
      <w:r w:rsidRPr="004F607D">
        <w:drawing>
          <wp:inline distT="0" distB="0" distL="0" distR="0" wp14:anchorId="13DC0E02" wp14:editId="5BB1B567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63968" w14:textId="1D10B929" w:rsidR="004F607D" w:rsidRDefault="004F607D" w:rsidP="004F607D">
      <w:pPr>
        <w:pStyle w:val="ListParagraph"/>
      </w:pPr>
    </w:p>
    <w:p w14:paraId="259C0EDF" w14:textId="6EF34498" w:rsidR="004F607D" w:rsidRDefault="004F607D" w:rsidP="004F607D">
      <w:pPr>
        <w:pStyle w:val="ListParagraph"/>
      </w:pPr>
    </w:p>
    <w:p w14:paraId="059B7548" w14:textId="37EEFA96" w:rsidR="004F607D" w:rsidRDefault="004F607D" w:rsidP="004F607D">
      <w:pPr>
        <w:pStyle w:val="ListParagraph"/>
      </w:pPr>
    </w:p>
    <w:p w14:paraId="66102581" w14:textId="147BBDFA" w:rsidR="004F607D" w:rsidRDefault="004F607D" w:rsidP="004F607D">
      <w:pPr>
        <w:pStyle w:val="ListParagraph"/>
      </w:pPr>
    </w:p>
    <w:p w14:paraId="6A33D9D0" w14:textId="6237F107" w:rsidR="004F607D" w:rsidRDefault="004F607D" w:rsidP="004F607D">
      <w:pPr>
        <w:pStyle w:val="ListParagraph"/>
      </w:pPr>
    </w:p>
    <w:p w14:paraId="17268C09" w14:textId="3CD6FDBA" w:rsidR="004F607D" w:rsidRDefault="004F607D" w:rsidP="004F607D">
      <w:pPr>
        <w:pStyle w:val="ListParagraph"/>
      </w:pPr>
    </w:p>
    <w:p w14:paraId="1ED094DA" w14:textId="42EB1F39" w:rsidR="004F607D" w:rsidRDefault="004F607D" w:rsidP="004F607D">
      <w:pPr>
        <w:pStyle w:val="ListParagraph"/>
      </w:pPr>
    </w:p>
    <w:p w14:paraId="5119B81B" w14:textId="62B8BAF3" w:rsidR="004F607D" w:rsidRDefault="004F607D" w:rsidP="004F607D">
      <w:pPr>
        <w:pStyle w:val="ListParagraph"/>
      </w:pPr>
    </w:p>
    <w:p w14:paraId="63E8DFA1" w14:textId="77D81E25" w:rsidR="004F607D" w:rsidRDefault="004F607D" w:rsidP="004F607D">
      <w:pPr>
        <w:pStyle w:val="ListParagraph"/>
      </w:pPr>
    </w:p>
    <w:p w14:paraId="3909588B" w14:textId="3696A3F0" w:rsidR="004F607D" w:rsidRDefault="004F607D" w:rsidP="004F607D">
      <w:pPr>
        <w:pStyle w:val="ListParagraph"/>
      </w:pPr>
    </w:p>
    <w:p w14:paraId="4C1C070D" w14:textId="6A4767E5" w:rsidR="004F607D" w:rsidRDefault="004F607D" w:rsidP="004F607D">
      <w:pPr>
        <w:pStyle w:val="ListParagraph"/>
      </w:pPr>
    </w:p>
    <w:p w14:paraId="5069A4CA" w14:textId="7FE3C919" w:rsidR="004F607D" w:rsidRDefault="004F607D" w:rsidP="004F607D">
      <w:pPr>
        <w:pStyle w:val="ListParagraph"/>
      </w:pPr>
    </w:p>
    <w:p w14:paraId="60A6BD9D" w14:textId="77C521D9" w:rsidR="004F607D" w:rsidRDefault="004F607D" w:rsidP="004F607D">
      <w:pPr>
        <w:pStyle w:val="ListParagraph"/>
      </w:pPr>
    </w:p>
    <w:p w14:paraId="60B07EA9" w14:textId="6DF80AE9" w:rsidR="004F607D" w:rsidRDefault="004F607D" w:rsidP="004F607D">
      <w:pPr>
        <w:pStyle w:val="ListParagraph"/>
      </w:pPr>
    </w:p>
    <w:p w14:paraId="5FC76D9A" w14:textId="00C48896" w:rsidR="004F607D" w:rsidRDefault="004F607D" w:rsidP="004F607D">
      <w:pPr>
        <w:pStyle w:val="ListParagraph"/>
      </w:pPr>
    </w:p>
    <w:p w14:paraId="0EB89B97" w14:textId="5B35B311" w:rsidR="004F607D" w:rsidRDefault="004F607D" w:rsidP="004F607D">
      <w:pPr>
        <w:pStyle w:val="ListParagraph"/>
      </w:pPr>
    </w:p>
    <w:p w14:paraId="362375E5" w14:textId="77777777" w:rsidR="004F607D" w:rsidRDefault="004F607D" w:rsidP="004F607D">
      <w:pPr>
        <w:pStyle w:val="ListParagraph"/>
      </w:pPr>
    </w:p>
    <w:p w14:paraId="66078FDF" w14:textId="277AED24" w:rsidR="004F607D" w:rsidRDefault="004F607D" w:rsidP="004F607D">
      <w:pPr>
        <w:pStyle w:val="Heading3"/>
      </w:pPr>
      <w:r>
        <w:lastRenderedPageBreak/>
        <w:t>Area plot</w:t>
      </w:r>
    </w:p>
    <w:p w14:paraId="31E84E07" w14:textId="096EA4C4" w:rsidR="004F607D" w:rsidRDefault="004F607D" w:rsidP="004F607D">
      <w:pPr>
        <w:pStyle w:val="ListParagraph"/>
      </w:pPr>
      <w:r w:rsidRPr="004F607D">
        <w:drawing>
          <wp:inline distT="0" distB="0" distL="0" distR="0" wp14:anchorId="7B0998C9" wp14:editId="7321B0E5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B3860C" w14:textId="15D37C77" w:rsidR="004F607D" w:rsidRDefault="004F607D" w:rsidP="004F607D">
      <w:pPr>
        <w:pStyle w:val="Heading3"/>
      </w:pPr>
      <w:r>
        <w:t>Stacked area plot</w:t>
      </w:r>
    </w:p>
    <w:p w14:paraId="2E7FD1B5" w14:textId="5A3FCFF0" w:rsidR="004F607D" w:rsidRDefault="004F607D" w:rsidP="004F607D">
      <w:r w:rsidRPr="004F607D">
        <w:drawing>
          <wp:inline distT="0" distB="0" distL="0" distR="0" wp14:anchorId="4720492B" wp14:editId="17B37297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712EB" w14:textId="190DAED0" w:rsidR="004F607D" w:rsidRDefault="004F607D" w:rsidP="004F607D">
      <w:pPr>
        <w:pStyle w:val="Heading3"/>
      </w:pPr>
      <w:r>
        <w:lastRenderedPageBreak/>
        <w:t>Step plot</w:t>
      </w:r>
    </w:p>
    <w:p w14:paraId="3CF82E84" w14:textId="658D2439" w:rsidR="004F607D" w:rsidRDefault="004F607D" w:rsidP="006A1873">
      <w:r w:rsidRPr="004F607D">
        <w:drawing>
          <wp:inline distT="0" distB="0" distL="0" distR="0" wp14:anchorId="11CAF04F" wp14:editId="7605A2CF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B00B8" w14:textId="65893AA4" w:rsidR="004F607D" w:rsidRDefault="006A1873" w:rsidP="006A1873">
      <w:pPr>
        <w:pStyle w:val="Heading2"/>
      </w:pPr>
      <w:r>
        <w:t>Python</w:t>
      </w:r>
    </w:p>
    <w:p w14:paraId="26C3FC09" w14:textId="77777777" w:rsidR="006A1873" w:rsidRDefault="006A1873" w:rsidP="006A1873">
      <w:pPr>
        <w:pStyle w:val="Heading3"/>
      </w:pPr>
      <w:r>
        <w:t>Treemap</w:t>
      </w:r>
    </w:p>
    <w:p w14:paraId="47A8BB49" w14:textId="77777777" w:rsidR="006A1873" w:rsidRDefault="006A1873" w:rsidP="006A1873">
      <w:pPr>
        <w:pStyle w:val="ListParagraph"/>
      </w:pPr>
    </w:p>
    <w:p w14:paraId="2F25CD71" w14:textId="7864AEA7" w:rsidR="006A1873" w:rsidRDefault="006A1873" w:rsidP="006A1873">
      <w:pPr>
        <w:pStyle w:val="ListParagraph"/>
      </w:pPr>
      <w:r>
        <w:rPr>
          <w:noProof/>
        </w:rPr>
        <w:drawing>
          <wp:inline distT="0" distB="0" distL="0" distR="0" wp14:anchorId="18047B06" wp14:editId="52CA2C5B">
            <wp:extent cx="5943600" cy="329628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96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472D6F" w14:textId="77777777" w:rsidR="006A1873" w:rsidRDefault="006A1873" w:rsidP="006A1873">
      <w:pPr>
        <w:pStyle w:val="ListParagraph"/>
      </w:pPr>
    </w:p>
    <w:p w14:paraId="3DA6DCCE" w14:textId="77777777" w:rsidR="006A1873" w:rsidRDefault="006A1873" w:rsidP="006A1873">
      <w:pPr>
        <w:pStyle w:val="ListParagraph"/>
      </w:pPr>
    </w:p>
    <w:p w14:paraId="4571B0BD" w14:textId="77777777" w:rsidR="006A1873" w:rsidRDefault="006A1873" w:rsidP="006A1873">
      <w:pPr>
        <w:pStyle w:val="ListParagraph"/>
      </w:pPr>
    </w:p>
    <w:p w14:paraId="1036B523" w14:textId="77777777" w:rsidR="006A1873" w:rsidRDefault="006A1873" w:rsidP="006A1873">
      <w:pPr>
        <w:pStyle w:val="Heading3"/>
      </w:pPr>
      <w:r>
        <w:lastRenderedPageBreak/>
        <w:t>Area plot</w:t>
      </w:r>
    </w:p>
    <w:p w14:paraId="1DCFAC26" w14:textId="179F2058" w:rsidR="006A1873" w:rsidRDefault="006A1873" w:rsidP="006A1873">
      <w:pPr>
        <w:pStyle w:val="ListParagraph"/>
      </w:pPr>
      <w:r>
        <w:rPr>
          <w:noProof/>
        </w:rPr>
        <w:drawing>
          <wp:inline distT="0" distB="0" distL="0" distR="0" wp14:anchorId="61D9FEB8" wp14:editId="52944040">
            <wp:extent cx="5943600" cy="3992880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9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0BFCA1" w14:textId="77777777" w:rsidR="006A1873" w:rsidRDefault="006A1873" w:rsidP="006A1873">
      <w:pPr>
        <w:pStyle w:val="Heading3"/>
      </w:pPr>
      <w:r>
        <w:lastRenderedPageBreak/>
        <w:t>Stacked area plot</w:t>
      </w:r>
    </w:p>
    <w:p w14:paraId="3DE789A0" w14:textId="10EDFFFB" w:rsidR="006A1873" w:rsidRDefault="006A1873" w:rsidP="006A1873">
      <w:r>
        <w:rPr>
          <w:noProof/>
        </w:rPr>
        <w:drawing>
          <wp:inline distT="0" distB="0" distL="0" distR="0" wp14:anchorId="12E607D5" wp14:editId="524DE243">
            <wp:extent cx="5943600" cy="3992880"/>
            <wp:effectExtent l="0" t="0" r="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9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97907E" w14:textId="77777777" w:rsidR="006A1873" w:rsidRDefault="006A1873" w:rsidP="006A1873">
      <w:pPr>
        <w:pStyle w:val="Heading3"/>
      </w:pPr>
      <w:r>
        <w:lastRenderedPageBreak/>
        <w:t>Step plot</w:t>
      </w:r>
    </w:p>
    <w:p w14:paraId="2F8F3C04" w14:textId="1FE8C17E" w:rsidR="006A1873" w:rsidRDefault="006A1873" w:rsidP="006A1873">
      <w:r>
        <w:rPr>
          <w:noProof/>
        </w:rPr>
        <w:drawing>
          <wp:inline distT="0" distB="0" distL="0" distR="0" wp14:anchorId="3079E959" wp14:editId="13E7550D">
            <wp:extent cx="5943600" cy="3992880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9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53B6F8" w14:textId="099F2AC7" w:rsidR="00910640" w:rsidRDefault="00910640" w:rsidP="006A1873"/>
    <w:p w14:paraId="3A38D03C" w14:textId="309973A0" w:rsidR="00910640" w:rsidRDefault="00910640" w:rsidP="006A1873"/>
    <w:p w14:paraId="09F59533" w14:textId="2D69715D" w:rsidR="00910640" w:rsidRDefault="00910640" w:rsidP="006A1873"/>
    <w:p w14:paraId="412EBA3A" w14:textId="38AB1AD0" w:rsidR="00910640" w:rsidRDefault="00910640" w:rsidP="006A1873"/>
    <w:p w14:paraId="17306BF1" w14:textId="37A9AFE1" w:rsidR="00910640" w:rsidRDefault="00910640" w:rsidP="006A1873"/>
    <w:p w14:paraId="03CD0E7A" w14:textId="6CB11996" w:rsidR="00910640" w:rsidRDefault="00910640" w:rsidP="006A1873"/>
    <w:p w14:paraId="612F8354" w14:textId="76CE26D2" w:rsidR="00910640" w:rsidRDefault="00910640" w:rsidP="006A1873"/>
    <w:p w14:paraId="5DB44969" w14:textId="68713C8D" w:rsidR="00910640" w:rsidRDefault="00910640" w:rsidP="006A1873"/>
    <w:p w14:paraId="5B2CCD48" w14:textId="60CC17C0" w:rsidR="00910640" w:rsidRDefault="00910640" w:rsidP="006A1873"/>
    <w:p w14:paraId="10B7FD5D" w14:textId="7D7F9FBD" w:rsidR="00910640" w:rsidRDefault="00910640" w:rsidP="006A1873"/>
    <w:p w14:paraId="24201664" w14:textId="77777777" w:rsidR="00910640" w:rsidRDefault="00910640" w:rsidP="006A1873"/>
    <w:p w14:paraId="710605DA" w14:textId="77777777" w:rsidR="006A1873" w:rsidRDefault="006A1873" w:rsidP="006A1873"/>
    <w:p w14:paraId="4FFFFD69" w14:textId="4BC610E4" w:rsidR="00910640" w:rsidRDefault="00910640" w:rsidP="00910640">
      <w:pPr>
        <w:pStyle w:val="Heading2"/>
      </w:pPr>
      <w:r>
        <w:lastRenderedPageBreak/>
        <w:t>R Programming</w:t>
      </w:r>
    </w:p>
    <w:p w14:paraId="2AA99683" w14:textId="77777777" w:rsidR="00910640" w:rsidRDefault="00910640" w:rsidP="00910640">
      <w:pPr>
        <w:pStyle w:val="Heading3"/>
      </w:pPr>
      <w:r>
        <w:t>Treemap</w:t>
      </w:r>
    </w:p>
    <w:p w14:paraId="46FFF29C" w14:textId="77777777" w:rsidR="00910640" w:rsidRDefault="00910640" w:rsidP="00910640">
      <w:pPr>
        <w:pStyle w:val="ListParagraph"/>
      </w:pPr>
    </w:p>
    <w:p w14:paraId="640B2E66" w14:textId="3FE7F648" w:rsidR="00910640" w:rsidRDefault="00AB1E76" w:rsidP="00910640">
      <w:pPr>
        <w:pStyle w:val="ListParagraph"/>
      </w:pPr>
      <w:r>
        <w:rPr>
          <w:noProof/>
        </w:rPr>
        <w:drawing>
          <wp:inline distT="0" distB="0" distL="0" distR="0" wp14:anchorId="40E0001F" wp14:editId="6C71888A">
            <wp:extent cx="4619625" cy="3695700"/>
            <wp:effectExtent l="0" t="0" r="9525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FFF631" w14:textId="77777777" w:rsidR="00910640" w:rsidRDefault="00910640" w:rsidP="00910640">
      <w:pPr>
        <w:pStyle w:val="ListParagraph"/>
      </w:pPr>
    </w:p>
    <w:p w14:paraId="4594884C" w14:textId="77777777" w:rsidR="00910640" w:rsidRDefault="00910640" w:rsidP="00910640">
      <w:pPr>
        <w:pStyle w:val="ListParagraph"/>
      </w:pPr>
    </w:p>
    <w:p w14:paraId="6E3DA4EC" w14:textId="77777777" w:rsidR="00910640" w:rsidRDefault="00910640" w:rsidP="00910640">
      <w:pPr>
        <w:pStyle w:val="ListParagraph"/>
      </w:pPr>
    </w:p>
    <w:p w14:paraId="4DECDF5B" w14:textId="77777777" w:rsidR="00910640" w:rsidRDefault="00910640" w:rsidP="00910640">
      <w:pPr>
        <w:pStyle w:val="Heading3"/>
      </w:pPr>
      <w:r>
        <w:lastRenderedPageBreak/>
        <w:t>Area plot</w:t>
      </w:r>
    </w:p>
    <w:p w14:paraId="13417603" w14:textId="2440699C" w:rsidR="00910640" w:rsidRDefault="00AB1E76" w:rsidP="00910640">
      <w:pPr>
        <w:pStyle w:val="ListParagraph"/>
      </w:pPr>
      <w:r>
        <w:rPr>
          <w:noProof/>
        </w:rPr>
        <w:drawing>
          <wp:inline distT="0" distB="0" distL="0" distR="0" wp14:anchorId="56203D31" wp14:editId="154EAEA6">
            <wp:extent cx="5943600" cy="3541395"/>
            <wp:effectExtent l="0" t="0" r="0" b="190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41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58FD4C" w14:textId="77777777" w:rsidR="00910640" w:rsidRDefault="00910640" w:rsidP="00910640">
      <w:pPr>
        <w:pStyle w:val="Heading3"/>
      </w:pPr>
      <w:r>
        <w:t>Stacked area plot</w:t>
      </w:r>
    </w:p>
    <w:p w14:paraId="5DFA2CE4" w14:textId="70DEA0A0" w:rsidR="00910640" w:rsidRDefault="00AB1E76" w:rsidP="00910640">
      <w:r>
        <w:rPr>
          <w:noProof/>
        </w:rPr>
        <mc:AlternateContent>
          <mc:Choice Requires="wps">
            <w:drawing>
              <wp:inline distT="0" distB="0" distL="0" distR="0" wp14:anchorId="62A21E4A" wp14:editId="330E70FE">
                <wp:extent cx="304800" cy="304800"/>
                <wp:effectExtent l="0" t="0" r="0" b="0"/>
                <wp:docPr id="20" name="Rectangle 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E00D524" id="Rectangle 20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" filled="f" stroked="f">
                <o:lock v:ext="edit" aspectratio="t"/>
                <w10:anchorlock/>
              </v:rect>
            </w:pict>
          </mc:Fallback>
        </mc:AlternateContent>
      </w:r>
      <w:r w:rsidRPr="00AB1E76">
        <w:t xml:space="preserve"> </w:t>
      </w:r>
      <w:r>
        <w:rPr>
          <w:noProof/>
        </w:rPr>
        <mc:AlternateContent>
          <mc:Choice Requires="wps">
            <w:drawing>
              <wp:inline distT="0" distB="0" distL="0" distR="0" wp14:anchorId="1F3358C2" wp14:editId="35FEF944">
                <wp:extent cx="304800" cy="304800"/>
                <wp:effectExtent l="0" t="0" r="0" b="0"/>
                <wp:docPr id="21" name="Rectangle 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318A8D9" id="Rectangle 21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" filled="f" stroked="f">
                <o:lock v:ext="edit" aspectratio="t"/>
                <w10:anchorlock/>
              </v:rect>
            </w:pict>
          </mc:Fallback>
        </mc:AlternateContent>
      </w:r>
      <w:r w:rsidRPr="00AB1E76">
        <w:t xml:space="preserve"> </w:t>
      </w:r>
      <w:r>
        <w:rPr>
          <w:noProof/>
        </w:rPr>
        <mc:AlternateContent>
          <mc:Choice Requires="wps">
            <w:drawing>
              <wp:inline distT="0" distB="0" distL="0" distR="0" wp14:anchorId="3351B5E8" wp14:editId="44491E19">
                <wp:extent cx="304800" cy="304800"/>
                <wp:effectExtent l="0" t="0" r="0" b="0"/>
                <wp:docPr id="22" name="Rectangle 2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7B0667D" id="Rectangle 22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" filled="f" stroked="f">
                <o:lock v:ext="edit" aspectratio="t"/>
                <w10:anchorlock/>
              </v:rect>
            </w:pict>
          </mc:Fallback>
        </mc:AlternateContent>
      </w:r>
      <w:r w:rsidRPr="00AB1E76">
        <w:t xml:space="preserve"> </w:t>
      </w:r>
      <w:r>
        <w:rPr>
          <w:noProof/>
        </w:rPr>
        <mc:AlternateContent>
          <mc:Choice Requires="wps">
            <w:drawing>
              <wp:inline distT="0" distB="0" distL="0" distR="0" wp14:anchorId="7ABC53A7" wp14:editId="3A9C8778">
                <wp:extent cx="304800" cy="304800"/>
                <wp:effectExtent l="0" t="0" r="0" b="0"/>
                <wp:docPr id="23" name="Rectangle 2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D9CAC6B" id="Rectangle 23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" filled="f" stroked="f">
                <o:lock v:ext="edit" aspectratio="t"/>
                <w10:anchorlock/>
              </v:rect>
            </w:pict>
          </mc:Fallback>
        </mc:AlternateContent>
      </w:r>
      <w:r w:rsidRPr="00AB1E76">
        <w:rPr>
          <w:noProof/>
        </w:rPr>
        <w:t xml:space="preserve"> </w:t>
      </w:r>
      <w:r>
        <w:rPr>
          <w:noProof/>
        </w:rPr>
        <w:drawing>
          <wp:inline distT="0" distB="0" distL="0" distR="0" wp14:anchorId="0F4BCE57" wp14:editId="21B49113">
            <wp:extent cx="5943600" cy="358965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9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991053" w14:textId="77777777" w:rsidR="00910640" w:rsidRDefault="00910640" w:rsidP="00910640">
      <w:pPr>
        <w:pStyle w:val="Heading3"/>
      </w:pPr>
      <w:r>
        <w:lastRenderedPageBreak/>
        <w:t>Step plot</w:t>
      </w:r>
    </w:p>
    <w:p w14:paraId="481436C3" w14:textId="394831D7" w:rsidR="00910640" w:rsidRDefault="00AB1E76" w:rsidP="00910640">
      <w:r>
        <w:rPr>
          <w:noProof/>
        </w:rPr>
        <w:drawing>
          <wp:inline distT="0" distB="0" distL="0" distR="0" wp14:anchorId="21ACE4DE" wp14:editId="3F0C3208">
            <wp:extent cx="5943600" cy="368617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8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5C549" w14:textId="77777777" w:rsidR="00910640" w:rsidRDefault="00910640" w:rsidP="00910640"/>
    <w:p w14:paraId="5C9BA3E8" w14:textId="77777777" w:rsidR="006A1873" w:rsidRPr="006A1873" w:rsidRDefault="006A1873" w:rsidP="006A1873"/>
    <w:sectPr w:rsidR="006A1873" w:rsidRPr="006A18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912354"/>
    <w:multiLevelType w:val="hybridMultilevel"/>
    <w:tmpl w:val="2E2830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3tTAytLQwMzIyMTNT0lEKTi0uzszPAykwrAUAq5VEpSwAAAA="/>
  </w:docVars>
  <w:rsids>
    <w:rsidRoot w:val="004F607D"/>
    <w:rsid w:val="004E4428"/>
    <w:rsid w:val="004F607D"/>
    <w:rsid w:val="006A1873"/>
    <w:rsid w:val="00910640"/>
    <w:rsid w:val="00AB1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6BC774"/>
  <w15:chartTrackingRefBased/>
  <w15:docId w15:val="{889F9582-8B0E-472E-BC20-D669AC858F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F607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F60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F607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F607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F607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4F607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4F607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8EBB56-4450-4C50-BBEE-2173E6B8FD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9</Pages>
  <Words>46</Words>
  <Characters>266</Characters>
  <Application>Microsoft Office Word</Application>
  <DocSecurity>0</DocSecurity>
  <Lines>2</Lines>
  <Paragraphs>1</Paragraphs>
  <ScaleCrop>false</ScaleCrop>
  <Company/>
  <LinksUpToDate>false</LinksUpToDate>
  <CharactersWithSpaces>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hish Manthani</dc:creator>
  <cp:keywords/>
  <dc:description/>
  <cp:lastModifiedBy>Sathish Manthani</cp:lastModifiedBy>
  <cp:revision>4</cp:revision>
  <dcterms:created xsi:type="dcterms:W3CDTF">2020-06-27T19:03:00Z</dcterms:created>
  <dcterms:modified xsi:type="dcterms:W3CDTF">2020-06-27T19:18:00Z</dcterms:modified>
</cp:coreProperties>
</file>